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 xml:space="preserve">Subject: </w:t>
      </w:r>
      <w:r w:rsidR="008B63B2">
        <w:rPr>
          <w:rFonts w:ascii="Arial" w:hAnsi="Arial" w:cs="Arial"/>
          <w:b/>
        </w:rPr>
        <w:t>Kansas</w:t>
      </w:r>
      <w:r w:rsidR="00DA5336">
        <w:rPr>
          <w:rFonts w:ascii="Arial" w:hAnsi="Arial" w:cs="Arial"/>
          <w:b/>
        </w:rPr>
        <w:t xml:space="preserve"> 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1223DE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Kansas flood risk has been increasing mainly due to environmental changes that lead to more intense storms and increased flooding to local rivers. </w:t>
      </w:r>
      <w:r w:rsidR="00EA02D0">
        <w:rPr>
          <w:rFonts w:ascii="Arial" w:hAnsi="Arial" w:cs="Arial"/>
        </w:rPr>
        <w:t xml:space="preserve">Recent scientific research has revealed that </w:t>
      </w:r>
      <w:r w:rsidR="008B63B2">
        <w:rPr>
          <w:rFonts w:ascii="Arial" w:hAnsi="Arial" w:cs="Arial"/>
        </w:rPr>
        <w:t>nearly 54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 w:rsidR="008B63B2">
        <w:rPr>
          <w:rFonts w:ascii="Arial" w:hAnsi="Arial" w:cs="Arial"/>
        </w:rPr>
        <w:t>1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8B63B2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Wichit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Topek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Kansas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City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 w:rsidR="001223DE">
              <w:rPr>
                <w:rFonts w:ascii="Arial" w:hAnsi="Arial" w:cs="Arial"/>
                <w:b/>
                <w:bCs/>
                <w:color w:val="002060"/>
              </w:rPr>
              <w:t>Overland Park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1223DE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Nearly 30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Kansas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D04C0F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8.</w:t>
            </w:r>
            <w:r w:rsidR="001223DE">
              <w:rPr>
                <w:rFonts w:ascii="Arial" w:hAnsi="Arial" w:cs="Arial"/>
                <w:b/>
                <w:color w:val="002060"/>
              </w:rPr>
              <w:t>1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1223DE">
              <w:rPr>
                <w:rFonts w:ascii="Arial" w:hAnsi="Arial" w:cs="Arial"/>
                <w:b/>
                <w:color w:val="002060"/>
              </w:rPr>
              <w:t>Kansas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2E10DF"/>
    <w:rsid w:val="0031380A"/>
    <w:rsid w:val="0052417B"/>
    <w:rsid w:val="005678A2"/>
    <w:rsid w:val="007B619E"/>
    <w:rsid w:val="00825F54"/>
    <w:rsid w:val="008B63B2"/>
    <w:rsid w:val="00BF6951"/>
    <w:rsid w:val="00BF7BEC"/>
    <w:rsid w:val="00C14637"/>
    <w:rsid w:val="00CE0ADD"/>
    <w:rsid w:val="00CE6895"/>
    <w:rsid w:val="00D04C0F"/>
    <w:rsid w:val="00D06BD0"/>
    <w:rsid w:val="00DA5336"/>
    <w:rsid w:val="00E52292"/>
    <w:rsid w:val="00EA02D0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D5FDC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1A53C3"/>
    <w:rsid w:val="0028043F"/>
    <w:rsid w:val="002A7D22"/>
    <w:rsid w:val="006E1A17"/>
    <w:rsid w:val="00DF546F"/>
    <w:rsid w:val="00E179C3"/>
    <w:rsid w:val="00F16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10-07T18:33:00Z</dcterms:created>
  <dcterms:modified xsi:type="dcterms:W3CDTF">2020-10-07T18:33:00Z</dcterms:modified>
</cp:coreProperties>
</file>